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24ABC" w14:textId="77777777" w:rsidR="00D0412E" w:rsidRDefault="00FE6E47" w:rsidP="00FE6E47">
      <w:pPr>
        <w:spacing w:after="0"/>
        <w:jc w:val="center"/>
      </w:pPr>
      <w:r>
        <w:t>How to Love Difficult People</w:t>
      </w:r>
    </w:p>
    <w:p w14:paraId="05B9E97D" w14:textId="29299985" w:rsidR="00FE6E47" w:rsidRDefault="00FE6E47" w:rsidP="00FE6E47">
      <w:pPr>
        <w:spacing w:after="0"/>
        <w:jc w:val="center"/>
      </w:pPr>
      <w:r>
        <w:t>From the series: Relationships</w:t>
      </w:r>
      <w:r w:rsidR="00887B2D">
        <w:t>,</w:t>
      </w:r>
      <w:r>
        <w:t xml:space="preserve"> Why are we do bad at them?</w:t>
      </w:r>
    </w:p>
    <w:p w14:paraId="483F160F" w14:textId="77777777" w:rsidR="00FE6E47" w:rsidRDefault="00FE6E47" w:rsidP="00FE6E47">
      <w:pPr>
        <w:spacing w:after="0"/>
        <w:jc w:val="center"/>
      </w:pPr>
      <w:r>
        <w:t>John 15:12</w:t>
      </w:r>
    </w:p>
    <w:p w14:paraId="373E1963" w14:textId="77777777" w:rsidR="00FE6E47" w:rsidRDefault="00FE6E47" w:rsidP="00FE6E47"/>
    <w:p w14:paraId="6460BFEE" w14:textId="77777777" w:rsidR="00FE6E47" w:rsidRDefault="00FE6E47" w:rsidP="00FE6E47">
      <w:r>
        <w:t>Everyone knows a difficult person, difficult people are everywhere!</w:t>
      </w:r>
    </w:p>
    <w:p w14:paraId="6EB00CE9" w14:textId="77777777" w:rsidR="00FE6E47" w:rsidRDefault="00FE6E47" w:rsidP="00FE6E47"/>
    <w:p w14:paraId="72EC45B8" w14:textId="77777777" w:rsidR="00FE6E47" w:rsidRDefault="00FE6E47" w:rsidP="00FE6E47">
      <w:r>
        <w:t>So, what are we going to do with them?</w:t>
      </w:r>
    </w:p>
    <w:p w14:paraId="6D3BA671" w14:textId="77777777" w:rsidR="00FE6E47" w:rsidRDefault="00FE6E47" w:rsidP="00FE6E47"/>
    <w:p w14:paraId="246D2DF8" w14:textId="77777777" w:rsidR="00FE6E47" w:rsidRDefault="00FE6E47" w:rsidP="00FE6E47">
      <w:pPr>
        <w:jc w:val="center"/>
      </w:pPr>
      <w:r>
        <w:t>Scriptures dealing with difficult people</w:t>
      </w:r>
    </w:p>
    <w:p w14:paraId="0B8952BF" w14:textId="77777777" w:rsidR="00FE6E47" w:rsidRDefault="00FE6E47" w:rsidP="00FE6E47">
      <w:pPr>
        <w:pStyle w:val="ListParagraph"/>
        <w:numPr>
          <w:ilvl w:val="0"/>
          <w:numId w:val="1"/>
        </w:numPr>
      </w:pPr>
      <w:r>
        <w:t>Matthew 5:21-22a</w:t>
      </w:r>
    </w:p>
    <w:p w14:paraId="2E382016" w14:textId="77777777" w:rsidR="00FE6E47" w:rsidRDefault="00FE6E47" w:rsidP="00FE6E47">
      <w:pPr>
        <w:pStyle w:val="ListParagraph"/>
        <w:numPr>
          <w:ilvl w:val="0"/>
          <w:numId w:val="1"/>
        </w:numPr>
      </w:pPr>
      <w:r>
        <w:t>Matthew 5:38-40</w:t>
      </w:r>
    </w:p>
    <w:p w14:paraId="3A33B666" w14:textId="77777777" w:rsidR="00FE6E47" w:rsidRDefault="00FE6E47" w:rsidP="00FE6E47">
      <w:pPr>
        <w:pStyle w:val="ListParagraph"/>
        <w:numPr>
          <w:ilvl w:val="0"/>
          <w:numId w:val="1"/>
        </w:numPr>
      </w:pPr>
      <w:r>
        <w:t>Matthew 5:43-46</w:t>
      </w:r>
    </w:p>
    <w:p w14:paraId="6CE928B1" w14:textId="77777777" w:rsidR="00FE6E47" w:rsidRDefault="00FE6E47" w:rsidP="00FE6E47">
      <w:pPr>
        <w:pStyle w:val="ListParagraph"/>
        <w:numPr>
          <w:ilvl w:val="0"/>
          <w:numId w:val="1"/>
        </w:numPr>
      </w:pPr>
      <w:r>
        <w:t>Luke 6:35</w:t>
      </w:r>
    </w:p>
    <w:p w14:paraId="47CAECA3" w14:textId="77777777" w:rsidR="00FE6E47" w:rsidRDefault="00FE6E47" w:rsidP="00FE6E47">
      <w:pPr>
        <w:pStyle w:val="ListParagraph"/>
        <w:numPr>
          <w:ilvl w:val="0"/>
          <w:numId w:val="1"/>
        </w:numPr>
      </w:pPr>
      <w:r>
        <w:t>Ephesians 4:2</w:t>
      </w:r>
    </w:p>
    <w:p w14:paraId="4EE4F711" w14:textId="77777777" w:rsidR="00FE6E47" w:rsidRDefault="00FE6E47" w:rsidP="00FE6E47">
      <w:pPr>
        <w:pStyle w:val="ListParagraph"/>
        <w:numPr>
          <w:ilvl w:val="0"/>
          <w:numId w:val="1"/>
        </w:numPr>
      </w:pPr>
      <w:r>
        <w:t>1 John 4:7-8</w:t>
      </w:r>
    </w:p>
    <w:p w14:paraId="40E71673" w14:textId="77777777" w:rsidR="00FE6E47" w:rsidRDefault="00FE6E47" w:rsidP="00FE6E47"/>
    <w:p w14:paraId="7C551A5B" w14:textId="77777777" w:rsidR="00FE6E47" w:rsidRDefault="00FE6E47" w:rsidP="00FE6E47">
      <w:r>
        <w:t>According to James 4 the source of strife is ___________________</w:t>
      </w:r>
    </w:p>
    <w:p w14:paraId="67E11A6E" w14:textId="77777777" w:rsidR="00FE6E47" w:rsidRDefault="00FE6E47" w:rsidP="00FE6E47"/>
    <w:p w14:paraId="41BFD417" w14:textId="77777777" w:rsidR="00FE6E47" w:rsidRDefault="00FE6E47" w:rsidP="00FE6E47"/>
    <w:p w14:paraId="77383FEF" w14:textId="77777777" w:rsidR="00FE6E47" w:rsidRDefault="00FE6E47" w:rsidP="00FE6E47"/>
    <w:p w14:paraId="43F99BE6" w14:textId="1AEC6248" w:rsidR="00FE6E47" w:rsidRDefault="00FE6E47" w:rsidP="00FE6E47">
      <w:r>
        <w:t>The English problem with the word love</w:t>
      </w:r>
      <w:r w:rsidR="00CB4233">
        <w:t>…</w:t>
      </w:r>
    </w:p>
    <w:p w14:paraId="59DEABEE" w14:textId="77777777" w:rsidR="00FE6E47" w:rsidRDefault="00FE6E47" w:rsidP="00FE6E47">
      <w:r>
        <w:tab/>
        <w:t>Philo means ____________________ love</w:t>
      </w:r>
    </w:p>
    <w:p w14:paraId="4E76C072" w14:textId="77777777" w:rsidR="00FE6E47" w:rsidRDefault="00FE6E47" w:rsidP="00FE6E47">
      <w:r>
        <w:tab/>
        <w:t>Agape means ____________________ love</w:t>
      </w:r>
    </w:p>
    <w:p w14:paraId="3CC1C056" w14:textId="77777777" w:rsidR="00FE6E47" w:rsidRDefault="00FE6E47" w:rsidP="00FE6E47"/>
    <w:p w14:paraId="6FFC84CC" w14:textId="77777777" w:rsidR="00FE6E47" w:rsidRDefault="00FE6E47" w:rsidP="00FE6E47"/>
    <w:p w14:paraId="457F72FB" w14:textId="77777777" w:rsidR="00FE6E47" w:rsidRDefault="00FE6E47" w:rsidP="00FE6E47">
      <w:pPr>
        <w:rPr>
          <w:rStyle w:val="woj"/>
        </w:rPr>
      </w:pPr>
      <w:r>
        <w:rPr>
          <w:rStyle w:val="woj"/>
          <w:vertAlign w:val="superscript"/>
        </w:rPr>
        <w:t>12 </w:t>
      </w:r>
      <w:r w:rsidRPr="00A12D33">
        <w:rPr>
          <w:rStyle w:val="woj"/>
          <w:i/>
        </w:rPr>
        <w:t>My command is this: Love each other as I have loved you</w:t>
      </w:r>
      <w:r>
        <w:rPr>
          <w:rStyle w:val="woj"/>
        </w:rPr>
        <w:t>.  John 15:12</w:t>
      </w:r>
    </w:p>
    <w:p w14:paraId="456ADE2D" w14:textId="77777777" w:rsidR="00FE6E47" w:rsidRDefault="00FE6E47" w:rsidP="00FE6E47">
      <w:pPr>
        <w:rPr>
          <w:rStyle w:val="woj"/>
        </w:rPr>
      </w:pPr>
    </w:p>
    <w:p w14:paraId="2FDA39C4" w14:textId="77777777" w:rsidR="00FE6E47" w:rsidRDefault="00FE6E47" w:rsidP="00FE6E47">
      <w:pPr>
        <w:rPr>
          <w:rStyle w:val="woj"/>
        </w:rPr>
      </w:pPr>
      <w:r>
        <w:rPr>
          <w:rStyle w:val="woj"/>
        </w:rPr>
        <w:t xml:space="preserve">How can we love like the Bible asks us to?  </w:t>
      </w:r>
    </w:p>
    <w:p w14:paraId="61E6F0BD" w14:textId="77777777" w:rsidR="00FE6E47" w:rsidRDefault="00FE6E47" w:rsidP="00FE6E47">
      <w:pPr>
        <w:pStyle w:val="ListParagraph"/>
        <w:numPr>
          <w:ilvl w:val="0"/>
          <w:numId w:val="2"/>
        </w:numPr>
        <w:rPr>
          <w:rStyle w:val="woj"/>
        </w:rPr>
      </w:pPr>
      <w:r>
        <w:rPr>
          <w:rStyle w:val="woj"/>
        </w:rPr>
        <w:t>The Ministry of the Holy Spirit is to _____________ our hearts</w:t>
      </w:r>
    </w:p>
    <w:p w14:paraId="73AE6902" w14:textId="77777777" w:rsidR="00FE6E47" w:rsidRDefault="00FE6E47" w:rsidP="00FE6E47"/>
    <w:p w14:paraId="04FF7694" w14:textId="77777777" w:rsidR="00FE6E47" w:rsidRDefault="00FE6E47" w:rsidP="00FE6E47"/>
    <w:p w14:paraId="5774C130" w14:textId="77777777" w:rsidR="00FE6E47" w:rsidRDefault="00FE6E47" w:rsidP="00FE6E47">
      <w:pPr>
        <w:rPr>
          <w:rStyle w:val="text"/>
        </w:rPr>
      </w:pPr>
      <w:r>
        <w:rPr>
          <w:rStyle w:val="text"/>
          <w:vertAlign w:val="superscript"/>
        </w:rPr>
        <w:t>9 </w:t>
      </w:r>
      <w:r w:rsidRPr="00921359">
        <w:rPr>
          <w:rStyle w:val="text"/>
          <w:i/>
        </w:rPr>
        <w:t>He did not discriminate between us and them, for he purified their hearts by faith</w:t>
      </w:r>
      <w:r>
        <w:rPr>
          <w:rStyle w:val="text"/>
        </w:rPr>
        <w:t>. Acts 15:9</w:t>
      </w:r>
    </w:p>
    <w:p w14:paraId="35243BD5" w14:textId="77777777" w:rsidR="00FE6E47" w:rsidRDefault="00FE6E47" w:rsidP="00FE6E47">
      <w:pPr>
        <w:rPr>
          <w:rStyle w:val="text"/>
        </w:rPr>
      </w:pPr>
    </w:p>
    <w:p w14:paraId="4A183BB6" w14:textId="77777777" w:rsidR="00FE6E47" w:rsidRDefault="00FE6E47" w:rsidP="00FE6E47">
      <w:pPr>
        <w:rPr>
          <w:rStyle w:val="text"/>
        </w:rPr>
      </w:pPr>
    </w:p>
    <w:p w14:paraId="1EB78D16" w14:textId="77777777" w:rsidR="00FE6E47" w:rsidRDefault="00FE6E47" w:rsidP="00FE6E47">
      <w:pPr>
        <w:pStyle w:val="ListParagraph"/>
        <w:numPr>
          <w:ilvl w:val="0"/>
          <w:numId w:val="2"/>
        </w:numPr>
      </w:pPr>
      <w:r>
        <w:t>Jesus teaches about the Holy Spirit in John 14 and 15</w:t>
      </w:r>
    </w:p>
    <w:p w14:paraId="02AC41EA" w14:textId="77777777" w:rsidR="00FE6E47" w:rsidRDefault="00FE6E47" w:rsidP="00FE6E47"/>
    <w:p w14:paraId="256954F9" w14:textId="77777777" w:rsidR="00FE6E47" w:rsidRDefault="00FE6E47" w:rsidP="00FE6E47"/>
    <w:p w14:paraId="54ED9951" w14:textId="77777777" w:rsidR="00FE6E47" w:rsidRDefault="00FE6E47" w:rsidP="00FE6E47">
      <w:pPr>
        <w:rPr>
          <w:rStyle w:val="woj"/>
        </w:rPr>
      </w:pPr>
      <w:r>
        <w:rPr>
          <w:rStyle w:val="woj"/>
          <w:vertAlign w:val="superscript"/>
        </w:rPr>
        <w:t>27 </w:t>
      </w:r>
      <w:r w:rsidRPr="003A6B9B">
        <w:rPr>
          <w:rStyle w:val="woj"/>
          <w:i/>
        </w:rPr>
        <w:t>Peace I leave with you; my peace I give you. I do not give to you as the world gives</w:t>
      </w:r>
      <w:r>
        <w:rPr>
          <w:rStyle w:val="woj"/>
        </w:rPr>
        <w:t>.  John 14:27a</w:t>
      </w:r>
    </w:p>
    <w:p w14:paraId="3A1FA67F" w14:textId="77777777" w:rsidR="00FE6E47" w:rsidRDefault="00FE6E47" w:rsidP="00FE6E47">
      <w:pPr>
        <w:rPr>
          <w:rStyle w:val="woj"/>
        </w:rPr>
      </w:pPr>
    </w:p>
    <w:p w14:paraId="6B432974" w14:textId="77777777" w:rsidR="00FE6E47" w:rsidRDefault="00FE6E47" w:rsidP="00FE6E47">
      <w:pPr>
        <w:rPr>
          <w:rStyle w:val="woj"/>
        </w:rPr>
      </w:pPr>
    </w:p>
    <w:p w14:paraId="0A9A46BF" w14:textId="77777777" w:rsidR="00FE6E47" w:rsidRDefault="00FE6E47" w:rsidP="00FE6E47">
      <w:pPr>
        <w:rPr>
          <w:rStyle w:val="woj"/>
        </w:rPr>
      </w:pPr>
      <w:r>
        <w:rPr>
          <w:rStyle w:val="woj"/>
        </w:rPr>
        <w:tab/>
        <w:t>-The purifying ministry of the Holy Spirit is a ministry of ________</w:t>
      </w:r>
    </w:p>
    <w:p w14:paraId="5B98CDC0" w14:textId="77777777" w:rsidR="00FE6E47" w:rsidRDefault="00FE6E47" w:rsidP="00FE6E47">
      <w:pPr>
        <w:rPr>
          <w:rStyle w:val="woj"/>
        </w:rPr>
      </w:pPr>
    </w:p>
    <w:p w14:paraId="101A19B7" w14:textId="77777777" w:rsidR="00FE6E47" w:rsidRDefault="00FE6E47" w:rsidP="00FE6E47"/>
    <w:p w14:paraId="54594896" w14:textId="29AF8083" w:rsidR="00FE6E47" w:rsidRDefault="00FE6E47" w:rsidP="00FE6E47">
      <w:r>
        <w:rPr>
          <w:rStyle w:val="woj"/>
          <w:vertAlign w:val="superscript"/>
        </w:rPr>
        <w:t>9 </w:t>
      </w:r>
      <w:r>
        <w:rPr>
          <w:rStyle w:val="woj"/>
        </w:rPr>
        <w:t>“</w:t>
      </w:r>
      <w:r w:rsidRPr="00487754">
        <w:rPr>
          <w:rStyle w:val="woj"/>
          <w:i/>
        </w:rPr>
        <w:t>As the Father has loved me, so have I loved you. Now remain in my love.</w:t>
      </w:r>
      <w:r w:rsidRPr="00487754">
        <w:rPr>
          <w:i/>
        </w:rPr>
        <w:t xml:space="preserve"> </w:t>
      </w:r>
      <w:r w:rsidRPr="00487754">
        <w:rPr>
          <w:rStyle w:val="woj"/>
          <w:i/>
          <w:vertAlign w:val="superscript"/>
        </w:rPr>
        <w:t>10 </w:t>
      </w:r>
      <w:r w:rsidRPr="00487754">
        <w:rPr>
          <w:rStyle w:val="woj"/>
          <w:i/>
        </w:rPr>
        <w:t>If you keep my commands, you will remain in my love, just as I have kept my Father’s commands and remain in his love.</w:t>
      </w:r>
      <w:r w:rsidRPr="00487754">
        <w:rPr>
          <w:i/>
        </w:rPr>
        <w:t xml:space="preserve"> </w:t>
      </w:r>
      <w:r w:rsidRPr="00487754">
        <w:rPr>
          <w:rStyle w:val="woj"/>
          <w:i/>
          <w:vertAlign w:val="superscript"/>
        </w:rPr>
        <w:t>11 </w:t>
      </w:r>
      <w:r w:rsidRPr="00487754">
        <w:rPr>
          <w:rStyle w:val="woj"/>
          <w:i/>
        </w:rPr>
        <w:t>I have told you this so that my joy may be in you and that your joy may be complete.</w:t>
      </w:r>
      <w:r w:rsidRPr="00487754">
        <w:rPr>
          <w:i/>
        </w:rPr>
        <w:t xml:space="preserve"> </w:t>
      </w:r>
      <w:r w:rsidRPr="00487754">
        <w:rPr>
          <w:rStyle w:val="woj"/>
          <w:i/>
          <w:vertAlign w:val="superscript"/>
        </w:rPr>
        <w:t>12 </w:t>
      </w:r>
      <w:r w:rsidRPr="00487754">
        <w:rPr>
          <w:rStyle w:val="woj"/>
          <w:i/>
        </w:rPr>
        <w:t>My command is this: Love each other as I have loved you</w:t>
      </w:r>
      <w:r>
        <w:rPr>
          <w:rStyle w:val="woj"/>
        </w:rPr>
        <w:t>.</w:t>
      </w:r>
      <w:r>
        <w:t xml:space="preserve"> </w:t>
      </w:r>
      <w:r>
        <w:rPr>
          <w:rStyle w:val="woj"/>
        </w:rPr>
        <w:t>John 15:</w:t>
      </w:r>
      <w:r w:rsidR="00CB4233">
        <w:rPr>
          <w:rStyle w:val="woj"/>
        </w:rPr>
        <w:t>9-</w:t>
      </w:r>
      <w:bookmarkStart w:id="0" w:name="_GoBack"/>
      <w:bookmarkEnd w:id="0"/>
      <w:r>
        <w:rPr>
          <w:rStyle w:val="woj"/>
        </w:rPr>
        <w:t>12</w:t>
      </w:r>
    </w:p>
    <w:sectPr w:rsidR="00FE6E47" w:rsidSect="00FE6E47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A164A"/>
    <w:multiLevelType w:val="hybridMultilevel"/>
    <w:tmpl w:val="9DE60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3C4C92"/>
    <w:multiLevelType w:val="hybridMultilevel"/>
    <w:tmpl w:val="5FC6B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bQ0NTQzNjYzMDFT0lEKTi0uzszPAykwrAUAeasP1iwAAAA="/>
  </w:docVars>
  <w:rsids>
    <w:rsidRoot w:val="00FE6E47"/>
    <w:rsid w:val="0051358B"/>
    <w:rsid w:val="00872F7C"/>
    <w:rsid w:val="00887B2D"/>
    <w:rsid w:val="009B5F54"/>
    <w:rsid w:val="00CB4233"/>
    <w:rsid w:val="00D0412E"/>
    <w:rsid w:val="00FE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C5613"/>
  <w15:chartTrackingRefBased/>
  <w15:docId w15:val="{6F98A799-FF93-4177-B891-50F13F534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E47"/>
    <w:pPr>
      <w:ind w:left="720"/>
      <w:contextualSpacing/>
    </w:pPr>
  </w:style>
  <w:style w:type="character" w:customStyle="1" w:styleId="woj">
    <w:name w:val="woj"/>
    <w:basedOn w:val="DefaultParagraphFont"/>
    <w:rsid w:val="00FE6E47"/>
  </w:style>
  <w:style w:type="character" w:customStyle="1" w:styleId="text">
    <w:name w:val="text"/>
    <w:basedOn w:val="DefaultParagraphFont"/>
    <w:rsid w:val="00FE6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7-03-03T21:59:00Z</dcterms:created>
  <dcterms:modified xsi:type="dcterms:W3CDTF">2017-03-03T23:01:00Z</dcterms:modified>
</cp:coreProperties>
</file>